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34841" w14:textId="77777777" w:rsidR="00B73D57" w:rsidRPr="00FD1328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</w:pPr>
      <w:bookmarkStart w:id="0" w:name="_GoBack"/>
      <w:bookmarkEnd w:id="0"/>
      <w:r w:rsidRPr="00FD1328">
        <w:rPr>
          <w:rFonts w:ascii="Times New Roman" w:eastAsia="MS PGothic" w:hAnsi="Times New Roman" w:cs="Times New Roman"/>
          <w:b/>
          <w:bCs/>
          <w:sz w:val="32"/>
          <w:szCs w:val="32"/>
          <w:lang w:val="hr-HR"/>
        </w:rPr>
        <w:t xml:space="preserve">TABLICA ZA POPUNJAVANJE ISHODA UČENJA </w:t>
      </w:r>
    </w:p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  <w:lang w:val="hr-HR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4BAF917D" w:rsidR="00B73D57" w:rsidRPr="00BB2B0F" w:rsidRDefault="00D076AA" w:rsidP="00B25402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RADNI ODNOSI DRŽAVNIH I JAVNIH SLUŽBENIKA</w:t>
            </w:r>
          </w:p>
        </w:tc>
      </w:tr>
      <w:tr w:rsidR="00B73D57" w:rsidRPr="00546C38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695E642F" w:rsidR="00B73D57" w:rsidRPr="00546C38" w:rsidRDefault="00546C38" w:rsidP="00B25402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IZBORNI / I. GODINA</w:t>
            </w:r>
          </w:p>
        </w:tc>
      </w:tr>
      <w:tr w:rsidR="00B73D57" w:rsidRPr="00546C38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77777777" w:rsidR="00B73D57" w:rsidRPr="00546C38" w:rsidRDefault="00B73D57" w:rsidP="00B25402">
            <w:pPr>
              <w:rPr>
                <w:rFonts w:ascii="Times New Roman" w:hAnsi="Times New Roman" w:cs="Times New Roman"/>
                <w:sz w:val="24"/>
                <w:szCs w:val="24"/>
                <w:lang w:val="it-IT"/>
              </w:rPr>
            </w:pPr>
            <w:r w:rsidRPr="00546C3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PREDAVANJA</w:t>
            </w:r>
          </w:p>
        </w:tc>
      </w:tr>
      <w:tr w:rsidR="00B73D57" w:rsidRPr="00586E03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546C38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546C38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ECTS BODOVI KOLEGIJA</w:t>
            </w:r>
          </w:p>
        </w:tc>
        <w:tc>
          <w:tcPr>
            <w:tcW w:w="6890" w:type="dxa"/>
          </w:tcPr>
          <w:p w14:paraId="3BC3BB93" w14:textId="73EBC94B" w:rsidR="00607D07" w:rsidRDefault="0094500B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46C38">
              <w:rPr>
                <w:rFonts w:ascii="Times New Roman" w:hAnsi="Times New Roman" w:cs="Times New Roman"/>
                <w:sz w:val="24"/>
                <w:szCs w:val="24"/>
                <w:lang w:val="it-IT"/>
              </w:rPr>
              <w:t>5</w:t>
            </w:r>
            <w:r w:rsidR="00607D07" w:rsidRP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</w:t>
            </w:r>
            <w:r w:rsidR="00607D07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CTS bodova:</w:t>
            </w:r>
          </w:p>
          <w:p w14:paraId="058DCA84" w14:textId="3EB1C689" w:rsidR="00607D07" w:rsidRPr="00607D07" w:rsidRDefault="00607D07" w:rsidP="00607D07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  <w:r w:rsidR="008A02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46C38">
              <w:rPr>
                <w:rFonts w:ascii="Times New Roman" w:hAnsi="Times New Roman" w:cs="Times New Roman"/>
                <w:sz w:val="24"/>
                <w:szCs w:val="24"/>
              </w:rPr>
              <w:t>- 15</w:t>
            </w: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 xml:space="preserve"> sati: cca. </w:t>
            </w:r>
            <w:r w:rsidR="00546C38">
              <w:rPr>
                <w:rFonts w:ascii="Times New Roman" w:hAnsi="Times New Roman" w:cs="Times New Roman"/>
                <w:b/>
                <w:sz w:val="24"/>
                <w:szCs w:val="24"/>
              </w:rPr>
              <w:t>0,5</w:t>
            </w:r>
            <w:r w:rsidRPr="008A025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CTS</w:t>
            </w:r>
          </w:p>
          <w:p w14:paraId="2B9EDBA2" w14:textId="439FF323" w:rsidR="00607D07" w:rsidRPr="00607D07" w:rsidRDefault="00607D07" w:rsidP="00607D07">
            <w:pPr>
              <w:pStyle w:val="ListParagraph"/>
              <w:numPr>
                <w:ilvl w:val="0"/>
                <w:numId w:val="3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 xml:space="preserve">Priprema za predavanje (rad na tekstu, </w:t>
            </w:r>
            <w:r w:rsidR="001F5FF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9F7C4D">
              <w:rPr>
                <w:rFonts w:ascii="Times New Roman" w:hAnsi="Times New Roman" w:cs="Times New Roman"/>
                <w:sz w:val="24"/>
                <w:szCs w:val="24"/>
              </w:rPr>
              <w:t>naliza propisa i sudske prakse, rješavanje</w:t>
            </w: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 xml:space="preserve"> praktičnog zadatka)</w:t>
            </w:r>
            <w:r w:rsidR="008A025A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0 sati: </w:t>
            </w: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 xml:space="preserve">cca. </w:t>
            </w:r>
            <w:r w:rsidRPr="008A025A">
              <w:rPr>
                <w:rFonts w:ascii="Times New Roman" w:hAnsi="Times New Roman" w:cs="Times New Roman"/>
                <w:b/>
                <w:sz w:val="24"/>
                <w:szCs w:val="24"/>
              </w:rPr>
              <w:t>1 ECTS</w:t>
            </w:r>
          </w:p>
          <w:p w14:paraId="4FC8A9C4" w14:textId="153FC2BA" w:rsidR="00B73D57" w:rsidRPr="00607D07" w:rsidRDefault="009F7C4D" w:rsidP="008A025A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prema za</w:t>
            </w:r>
            <w:r w:rsidR="00546C38">
              <w:rPr>
                <w:rFonts w:ascii="Times New Roman" w:hAnsi="Times New Roman" w:cs="Times New Roman"/>
                <w:sz w:val="24"/>
                <w:szCs w:val="24"/>
              </w:rPr>
              <w:t xml:space="preserve"> ispit (obrada odabrane teme, priprema prezentacije, javno izlaganje i obrana</w:t>
            </w:r>
            <w:r w:rsidR="00607D07" w:rsidRPr="00607D0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46C38">
              <w:rPr>
                <w:rFonts w:ascii="Times New Roman" w:hAnsi="Times New Roman" w:cs="Times New Roman"/>
                <w:sz w:val="24"/>
                <w:szCs w:val="24"/>
              </w:rPr>
              <w:t xml:space="preserve"> – 105</w:t>
            </w:r>
            <w:r w:rsidR="008A025A">
              <w:rPr>
                <w:rFonts w:ascii="Times New Roman" w:hAnsi="Times New Roman" w:cs="Times New Roman"/>
                <w:sz w:val="24"/>
                <w:szCs w:val="24"/>
              </w:rPr>
              <w:t xml:space="preserve"> sati</w:t>
            </w:r>
            <w:r w:rsidR="00607D07" w:rsidRPr="00607D07">
              <w:rPr>
                <w:rFonts w:ascii="Times New Roman" w:hAnsi="Times New Roman" w:cs="Times New Roman"/>
                <w:sz w:val="24"/>
                <w:szCs w:val="24"/>
              </w:rPr>
              <w:t xml:space="preserve">: cca. </w:t>
            </w:r>
            <w:r w:rsidR="0094500B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546C38">
              <w:rPr>
                <w:rFonts w:ascii="Times New Roman" w:hAnsi="Times New Roman" w:cs="Times New Roman"/>
                <w:b/>
                <w:sz w:val="24"/>
                <w:szCs w:val="24"/>
              </w:rPr>
              <w:t>,5</w:t>
            </w:r>
            <w:r w:rsidR="00607D07" w:rsidRPr="008A025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CTS</w:t>
            </w:r>
            <w:r w:rsidR="00607D07" w:rsidRPr="00607D0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07D07" w:rsidRPr="00607D07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</w:tr>
      <w:tr w:rsidR="00B73D57" w:rsidRPr="00B02219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E65888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de-DE"/>
              </w:rPr>
            </w:pPr>
            <w:r w:rsidRPr="00E65888">
              <w:rPr>
                <w:rFonts w:ascii="Times New Roman" w:hAnsi="Times New Roman" w:cs="Times New Roman"/>
                <w:sz w:val="20"/>
                <w:szCs w:val="20"/>
                <w:lang w:val="de-DE"/>
              </w:rPr>
              <w:t>STUDIJSKI PROGRAM NA KOJEM SE KOLEGIJ IZVODI</w:t>
            </w:r>
          </w:p>
        </w:tc>
        <w:tc>
          <w:tcPr>
            <w:tcW w:w="6890" w:type="dxa"/>
          </w:tcPr>
          <w:p w14:paraId="31CB6682" w14:textId="2E1ED948" w:rsidR="00B73D57" w:rsidRPr="00BB2B0F" w:rsidRDefault="00546C38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NO PAVO I JAVNA UPRAVA</w:t>
            </w:r>
          </w:p>
        </w:tc>
      </w:tr>
      <w:tr w:rsidR="00B73D57" w:rsidRPr="00B02219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16428030" w:rsidR="00B73D57" w:rsidRPr="00CA0049" w:rsidRDefault="00546C38" w:rsidP="00B73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2. POSLIJEDIPLOMSKI SPECIJALISTIČKI STUDIJ</w:t>
            </w:r>
          </w:p>
        </w:tc>
      </w:tr>
      <w:tr w:rsidR="00B73D57" w:rsidRPr="00B02219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B02219" w:rsidRDefault="00B73D57" w:rsidP="00B25402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B02219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02219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B73D57" w:rsidRPr="00B24899" w14:paraId="61D1A39E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27A65124" w:rsidR="00B73D57" w:rsidRPr="00EE1AFF" w:rsidRDefault="002E3DFB" w:rsidP="002E3DF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Razumijevan</w:t>
            </w:r>
            <w:r w:rsidR="00A61465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je i vrednovanje posebnosti radnih odnosa državnih i javnih službenika</w:t>
            </w:r>
          </w:p>
        </w:tc>
      </w:tr>
      <w:tr w:rsidR="00B73D57" w:rsidRPr="00586E03" w14:paraId="658EE81D" w14:textId="77777777" w:rsidTr="00B25402">
        <w:trPr>
          <w:trHeight w:val="255"/>
        </w:trPr>
        <w:tc>
          <w:tcPr>
            <w:tcW w:w="2440" w:type="dxa"/>
          </w:tcPr>
          <w:p w14:paraId="427EC37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4086DE14" w14:textId="77777777" w:rsidR="00A61465" w:rsidRDefault="00A61465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4. </w:t>
            </w:r>
            <w:r w:rsidRPr="00A61465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Usporediti upravne tradicije prisutne na hrvatskim područjima i objasniti utjecaj upravne tradicije na razvoj i stanje hrvatske uprave.</w:t>
            </w:r>
          </w:p>
          <w:p w14:paraId="141E32C8" w14:textId="28C32E2C" w:rsidR="00790833" w:rsidRPr="00A61465" w:rsidRDefault="00790833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17. </w:t>
            </w:r>
            <w:r w:rsidRPr="0079083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Objasniti pravne posebnosti radnih odnosa državnih i javnih službenika te predložiti reforme usmjerene na povećanje učinkovitosti državne i javne uprave</w:t>
            </w:r>
            <w:r w:rsidR="005331D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B73D57" w:rsidRPr="00B02219" w14:paraId="16D32AEE" w14:textId="77777777" w:rsidTr="00B25402">
        <w:trPr>
          <w:trHeight w:val="255"/>
        </w:trPr>
        <w:tc>
          <w:tcPr>
            <w:tcW w:w="2440" w:type="dxa"/>
          </w:tcPr>
          <w:p w14:paraId="366B88F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0CB175D8" w:rsidR="00B73D57" w:rsidRPr="00CA0049" w:rsidRDefault="001C1193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V</w:t>
            </w:r>
            <w:r w:rsidR="00127299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rednovanje</w:t>
            </w:r>
          </w:p>
        </w:tc>
      </w:tr>
      <w:tr w:rsidR="00B73D57" w:rsidRPr="00B02219" w14:paraId="5FDFB6A2" w14:textId="77777777" w:rsidTr="00B25402">
        <w:trPr>
          <w:trHeight w:val="255"/>
        </w:trPr>
        <w:tc>
          <w:tcPr>
            <w:tcW w:w="2440" w:type="dxa"/>
          </w:tcPr>
          <w:p w14:paraId="3E22B704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1FD2C80C" w:rsidR="00222224" w:rsidRPr="0034029A" w:rsidRDefault="00222224" w:rsidP="00452C6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</w:t>
            </w:r>
            <w:r w:rsidR="0079083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ikupljanja i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upravljanja informacijama, sposobnost primjene znanja u praksi, sposobnost učenja, </w:t>
            </w:r>
            <w:r w:rsidR="00452C6C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vještina jasnog i razgovijetnoga usmenog i pisanog izražavanja, </w:t>
            </w:r>
            <w:r w:rsidR="002E3DFB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osobnost timskog rada, sposobnost rješavanja problema, </w:t>
            </w:r>
            <w:r w:rsidR="0079083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sposobnost prezentacije </w:t>
            </w:r>
            <w:r w:rsidR="0079083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lastRenderedPageBreak/>
              <w:t xml:space="preserve">rezultata istraživanja i njihove javne obrane, 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etičnost</w:t>
            </w:r>
            <w:r w:rsidR="0079083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u istraživanju i radu u državnoj i javnoj službi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B73D57" w:rsidRPr="00586E03" w14:paraId="29C52A20" w14:textId="77777777" w:rsidTr="00B25402">
        <w:trPr>
          <w:trHeight w:val="255"/>
        </w:trPr>
        <w:tc>
          <w:tcPr>
            <w:tcW w:w="2440" w:type="dxa"/>
          </w:tcPr>
          <w:p w14:paraId="246E59BE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8758F49" w14:textId="77777777" w:rsidR="00B73D57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36D41B05" w14:textId="77777777" w:rsidR="0065627D" w:rsidRDefault="00C81E31" w:rsidP="00C81E31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žavni i javni službenici te za njih mjerodavno pravo</w:t>
            </w:r>
          </w:p>
          <w:p w14:paraId="0E9DDC58" w14:textId="77777777" w:rsidR="00C81E31" w:rsidRDefault="00C81E31" w:rsidP="00C81E31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ličiti modeli službeničkih odnosa i njihovi učinci</w:t>
            </w:r>
          </w:p>
          <w:p w14:paraId="6466C8BB" w14:textId="77777777" w:rsidR="00C81E31" w:rsidRDefault="00C81E31" w:rsidP="00C81E31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lemi primjene radnog prava na javne službenike</w:t>
            </w:r>
          </w:p>
          <w:p w14:paraId="127FDEF7" w14:textId="77777777" w:rsidR="00C81E31" w:rsidRDefault="00C81E31" w:rsidP="00C81E31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tjecaj krize i digitalizacije na službeničke odnose</w:t>
            </w:r>
          </w:p>
          <w:p w14:paraId="389974E7" w14:textId="77777777" w:rsidR="00302E52" w:rsidRDefault="00302E52" w:rsidP="00C81E31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orme službeničkih sustava i njihovi učinci</w:t>
            </w:r>
          </w:p>
          <w:p w14:paraId="309E144F" w14:textId="77777777" w:rsidR="00302E52" w:rsidRDefault="00302E52" w:rsidP="00C81E31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avni pravni instituti po kojima se status državnih službenika razlikuje od pravnog položaja osoba u radnom odnosu</w:t>
            </w:r>
          </w:p>
          <w:p w14:paraId="74A64580" w14:textId="1719F80C" w:rsidR="00302E52" w:rsidRPr="00C81E31" w:rsidRDefault="00302E52" w:rsidP="00C81E31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abrana diskriminacije i promicanje etičnosti u državnoj i javnoj službi</w:t>
            </w:r>
          </w:p>
        </w:tc>
      </w:tr>
      <w:tr w:rsidR="00B73D57" w:rsidRPr="00B02219" w14:paraId="6A94499C" w14:textId="77777777" w:rsidTr="00B25402">
        <w:trPr>
          <w:trHeight w:val="255"/>
        </w:trPr>
        <w:tc>
          <w:tcPr>
            <w:tcW w:w="2440" w:type="dxa"/>
          </w:tcPr>
          <w:p w14:paraId="0BEDD363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4D7D20F4" w:rsidR="00B73D57" w:rsidRPr="0034029A" w:rsidRDefault="0034029A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Predavanje, vođena diskusija, </w:t>
            </w:r>
            <w:r w:rsidR="00302E52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naliza propisa i sudske prakse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B73D57" w:rsidRPr="00586E03" w14:paraId="5D6A973F" w14:textId="77777777" w:rsidTr="00B25402">
        <w:trPr>
          <w:trHeight w:val="255"/>
        </w:trPr>
        <w:tc>
          <w:tcPr>
            <w:tcW w:w="2440" w:type="dxa"/>
          </w:tcPr>
          <w:p w14:paraId="55D8C295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7ADB0F5" w14:textId="52F6D505" w:rsidR="00B73D57" w:rsidRPr="00586E03" w:rsidRDefault="00E71137" w:rsidP="00586E0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86E0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Izrada </w:t>
            </w:r>
            <w:r w:rsidR="00586E03" w:rsidRPr="00586E0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kratkog </w:t>
            </w:r>
            <w:r w:rsidRPr="00586E0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straživa</w:t>
            </w:r>
            <w:r w:rsidR="00586E03" w:rsidRPr="00586E0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čkog izvješća</w:t>
            </w:r>
            <w:r w:rsidRPr="00586E0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na odabranu temu</w:t>
            </w:r>
            <w:r w:rsidR="00586E03" w:rsidRPr="00586E0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te njegova prezentacija i obrana pred ostalim studentima i nastavnikom</w:t>
            </w:r>
            <w:r w:rsidRPr="00586E0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5331DD" w:rsidRPr="00586E03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411FDC88" w:rsidR="005331DD" w:rsidRPr="00E71137" w:rsidRDefault="005331DD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745440E6" w:rsidR="005331DD" w:rsidRPr="00222224" w:rsidRDefault="005331DD" w:rsidP="00EE1AF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Primjena </w:t>
            </w:r>
            <w:r w:rsidR="003168AA"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 xml:space="preserve">međunarodnih pravnih standarda i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avne stečevine EU na službeničke odnose</w:t>
            </w:r>
          </w:p>
        </w:tc>
      </w:tr>
      <w:tr w:rsidR="005331DD" w:rsidRPr="00586E03" w14:paraId="75D1135D" w14:textId="77777777" w:rsidTr="00B25402">
        <w:trPr>
          <w:trHeight w:val="255"/>
        </w:trPr>
        <w:tc>
          <w:tcPr>
            <w:tcW w:w="2440" w:type="dxa"/>
          </w:tcPr>
          <w:p w14:paraId="0A342FA6" w14:textId="2EC7FFAA" w:rsidR="005331DD" w:rsidRPr="005331DD" w:rsidRDefault="005331DD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49A7F7CC" w14:textId="4CC1F45D" w:rsidR="005331DD" w:rsidRPr="003168AA" w:rsidRDefault="003168AA" w:rsidP="003168AA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168A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4. Interpretirati utjecaj suvremenih upravnih doktrina te procesa modernizacije, europeizacije i informatizacije na javnu upravu.</w:t>
            </w:r>
          </w:p>
          <w:p w14:paraId="4BDA1B2F" w14:textId="77777777" w:rsidR="005331DD" w:rsidRDefault="005331DD" w:rsidP="00521180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  <w:p w14:paraId="39A4795F" w14:textId="5D81FA32" w:rsidR="005331DD" w:rsidRPr="00FD30E9" w:rsidRDefault="005331DD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</w:p>
        </w:tc>
      </w:tr>
      <w:tr w:rsidR="005331DD" w:rsidRPr="00FD30E9" w14:paraId="683729FF" w14:textId="77777777" w:rsidTr="00B25402">
        <w:trPr>
          <w:trHeight w:val="255"/>
        </w:trPr>
        <w:tc>
          <w:tcPr>
            <w:tcW w:w="2440" w:type="dxa"/>
          </w:tcPr>
          <w:p w14:paraId="70E0DF87" w14:textId="0951BE42" w:rsidR="005331DD" w:rsidRPr="00E65888" w:rsidRDefault="005331DD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1995FCDA" w:rsidR="005331DD" w:rsidRPr="00CA0049" w:rsidRDefault="003168AA" w:rsidP="00B25402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imjena</w:t>
            </w:r>
          </w:p>
        </w:tc>
      </w:tr>
      <w:tr w:rsidR="005331DD" w:rsidRPr="00586E03" w14:paraId="4F77930A" w14:textId="77777777" w:rsidTr="00B25402">
        <w:trPr>
          <w:trHeight w:val="255"/>
        </w:trPr>
        <w:tc>
          <w:tcPr>
            <w:tcW w:w="2440" w:type="dxa"/>
          </w:tcPr>
          <w:p w14:paraId="2753177F" w14:textId="3859A683" w:rsidR="005331DD" w:rsidRPr="00FD30E9" w:rsidRDefault="005331DD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0E182607" w14:textId="6255CB27" w:rsidR="005331DD" w:rsidRPr="00A364CA" w:rsidRDefault="005331DD" w:rsidP="00A364C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0B70D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nal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aženje relevantnih izvora pravne stečevine EU</w:t>
            </w:r>
            <w:r w:rsidRPr="000B70D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i njihova primjena pri rješava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ju rješavanja pitanja službeničkog prava</w:t>
            </w:r>
            <w:r w:rsidRPr="000B70D0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sposobnost logičkog argumentiranja uz uvažavanje drugačijeg mišljenja, sposobnost učenja, etičnost</w:t>
            </w:r>
          </w:p>
        </w:tc>
      </w:tr>
      <w:tr w:rsidR="005331DD" w:rsidRPr="00586E03" w14:paraId="14B97499" w14:textId="77777777" w:rsidTr="00B25402">
        <w:trPr>
          <w:trHeight w:val="255"/>
        </w:trPr>
        <w:tc>
          <w:tcPr>
            <w:tcW w:w="2440" w:type="dxa"/>
          </w:tcPr>
          <w:p w14:paraId="3950BED3" w14:textId="105F6FA9" w:rsidR="005331DD" w:rsidRPr="00B02219" w:rsidRDefault="005331DD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84B6DBA" w14:textId="77777777" w:rsidR="005331DD" w:rsidRPr="003D4468" w:rsidRDefault="005331DD" w:rsidP="00521180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40BD4F6A" w14:textId="2180C166" w:rsidR="005331DD" w:rsidRPr="00D23088" w:rsidRDefault="00F3729F" w:rsidP="00D23088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žnost prava</w:t>
            </w:r>
            <w:r w:rsidR="005331DD" w:rsidRPr="00D23088">
              <w:rPr>
                <w:rFonts w:ascii="Times New Roman" w:hAnsi="Times New Roman" w:cs="Times New Roman"/>
                <w:sz w:val="24"/>
                <w:szCs w:val="24"/>
              </w:rPr>
              <w:t xml:space="preserve"> Vijeća Europe 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avne stečevine </w:t>
            </w:r>
            <w:r w:rsidR="005331DD" w:rsidRPr="00D23088">
              <w:rPr>
                <w:rFonts w:ascii="Times New Roman" w:hAnsi="Times New Roman" w:cs="Times New Roman"/>
                <w:sz w:val="24"/>
                <w:szCs w:val="24"/>
              </w:rPr>
              <w:t>Europske unij</w:t>
            </w:r>
            <w:r w:rsidR="00D23088">
              <w:rPr>
                <w:rFonts w:ascii="Times New Roman" w:hAnsi="Times New Roman" w:cs="Times New Roman"/>
                <w:sz w:val="24"/>
                <w:szCs w:val="24"/>
              </w:rPr>
              <w:t>e za uređenje službeničkih odnosa</w:t>
            </w:r>
          </w:p>
          <w:p w14:paraId="0AAB58A2" w14:textId="42B5EDE8" w:rsidR="001805AE" w:rsidRDefault="00D23088" w:rsidP="00161E4F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imjena </w:t>
            </w:r>
            <w:r w:rsidR="001805AE">
              <w:rPr>
                <w:rFonts w:ascii="Times New Roman" w:hAnsi="Times New Roman" w:cs="Times New Roman"/>
                <w:sz w:val="24"/>
                <w:szCs w:val="24"/>
              </w:rPr>
              <w:t xml:space="preserve">dijel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avne stečevine EU </w:t>
            </w:r>
            <w:r w:rsidR="001805AE">
              <w:rPr>
                <w:rFonts w:ascii="Times New Roman" w:hAnsi="Times New Roman" w:cs="Times New Roman"/>
                <w:sz w:val="24"/>
                <w:szCs w:val="24"/>
              </w:rPr>
              <w:t>važnog za službeničke odnose</w:t>
            </w:r>
          </w:p>
          <w:p w14:paraId="60E98B3E" w14:textId="6B5E2633" w:rsidR="001805AE" w:rsidRDefault="001805AE" w:rsidP="001805AE">
            <w:pPr>
              <w:pStyle w:val="ListParagraph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E849D6">
              <w:rPr>
                <w:rFonts w:ascii="Times New Roman" w:hAnsi="Times New Roman" w:cs="Times New Roman"/>
                <w:sz w:val="24"/>
                <w:szCs w:val="24"/>
              </w:rPr>
              <w:t xml:space="preserve"> sloboda</w:t>
            </w:r>
            <w:r w:rsidR="00D23088">
              <w:rPr>
                <w:rFonts w:ascii="Times New Roman" w:hAnsi="Times New Roman" w:cs="Times New Roman"/>
                <w:sz w:val="24"/>
                <w:szCs w:val="24"/>
              </w:rPr>
              <w:t xml:space="preserve"> kretanja,</w:t>
            </w:r>
          </w:p>
          <w:p w14:paraId="5D90607F" w14:textId="2332795F" w:rsidR="001805AE" w:rsidRDefault="00E849D6" w:rsidP="001805AE">
            <w:pPr>
              <w:pStyle w:val="ListParagraph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zabrana</w:t>
            </w:r>
            <w:r w:rsidR="001805AE">
              <w:rPr>
                <w:rFonts w:ascii="Times New Roman" w:hAnsi="Times New Roman" w:cs="Times New Roman"/>
                <w:sz w:val="24"/>
                <w:szCs w:val="24"/>
              </w:rPr>
              <w:t xml:space="preserve"> diskriminacije,</w:t>
            </w:r>
          </w:p>
          <w:p w14:paraId="62BEDF0C" w14:textId="2C1E613B" w:rsidR="001805AE" w:rsidRDefault="001805AE" w:rsidP="001805AE">
            <w:pPr>
              <w:pStyle w:val="ListParagraph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E849D6">
              <w:rPr>
                <w:rFonts w:ascii="Times New Roman" w:hAnsi="Times New Roman" w:cs="Times New Roman"/>
                <w:sz w:val="24"/>
                <w:szCs w:val="24"/>
              </w:rPr>
              <w:t xml:space="preserve"> ograničeno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dnog vremena,</w:t>
            </w:r>
            <w:r w:rsidR="00D23088">
              <w:rPr>
                <w:rFonts w:ascii="Times New Roman" w:hAnsi="Times New Roman" w:cs="Times New Roman"/>
                <w:sz w:val="24"/>
                <w:szCs w:val="24"/>
              </w:rPr>
              <w:t xml:space="preserve"> odmor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 zaštite na radu,</w:t>
            </w:r>
          </w:p>
          <w:p w14:paraId="70AA4D9E" w14:textId="5E39BCF9" w:rsidR="001805AE" w:rsidRDefault="00E849D6" w:rsidP="001805AE">
            <w:pPr>
              <w:pStyle w:val="ListParagraph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rada na određeno vrijeme i s nepunim radnim vremenom</w:t>
            </w:r>
          </w:p>
          <w:p w14:paraId="0CF100D4" w14:textId="68137565" w:rsidR="005331DD" w:rsidRPr="00161E4F" w:rsidRDefault="001805AE" w:rsidP="001805AE">
            <w:pPr>
              <w:pStyle w:val="ListParagraph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D23088">
              <w:rPr>
                <w:rFonts w:ascii="Times New Roman" w:hAnsi="Times New Roman" w:cs="Times New Roman"/>
                <w:sz w:val="24"/>
                <w:szCs w:val="24"/>
              </w:rPr>
              <w:t xml:space="preserve"> prijenosa podu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ća</w:t>
            </w:r>
            <w:r w:rsidR="00E849D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5331DD" w:rsidRPr="00B02219" w14:paraId="3048BB85" w14:textId="77777777" w:rsidTr="00B25402">
        <w:trPr>
          <w:trHeight w:val="255"/>
        </w:trPr>
        <w:tc>
          <w:tcPr>
            <w:tcW w:w="2440" w:type="dxa"/>
          </w:tcPr>
          <w:p w14:paraId="29BAD22C" w14:textId="7796F31A" w:rsidR="005331DD" w:rsidRPr="00B02219" w:rsidRDefault="001805AE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- 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798CA9CF" w:rsidR="005331DD" w:rsidRPr="00B02219" w:rsidRDefault="005331DD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</w:t>
            </w:r>
            <w:r w:rsidR="00D2308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vođena diskusija,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nalaženje relevantnih propisa, sudske i upravne prakse,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samostalno čitanje literature.</w:t>
            </w:r>
          </w:p>
        </w:tc>
      </w:tr>
      <w:tr w:rsidR="005331DD" w:rsidRPr="00586E03" w14:paraId="651524AB" w14:textId="77777777" w:rsidTr="00B25402">
        <w:trPr>
          <w:trHeight w:val="255"/>
        </w:trPr>
        <w:tc>
          <w:tcPr>
            <w:tcW w:w="2440" w:type="dxa"/>
          </w:tcPr>
          <w:p w14:paraId="714EA060" w14:textId="778B2EA8" w:rsidR="005331DD" w:rsidRPr="00B02219" w:rsidRDefault="005331DD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06B7284" w14:textId="5E816C7D" w:rsidR="005331DD" w:rsidRPr="006E69B7" w:rsidRDefault="00586E03" w:rsidP="00D2308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86E0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zrada kratkog istraživačkog izvješća na odabranu temu te njegova prezentacija i obrana pred ostalim studentima i nastavnikom.</w:t>
            </w:r>
          </w:p>
        </w:tc>
      </w:tr>
      <w:tr w:rsidR="005331DD" w:rsidRPr="00B02219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60F911D6" w:rsidR="005331DD" w:rsidRPr="00B02219" w:rsidRDefault="005331DD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03C4EED7" w:rsidR="005331DD" w:rsidRPr="00EE1AFF" w:rsidRDefault="005331DD" w:rsidP="00A455F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hr-HR"/>
              </w:rPr>
              <w:t>Priprema prijedloga modernizacije odabranog dijela hrvatskog službeničkog sustava</w:t>
            </w:r>
          </w:p>
        </w:tc>
      </w:tr>
      <w:tr w:rsidR="005331DD" w:rsidRPr="00586E03" w14:paraId="68DAB038" w14:textId="77777777" w:rsidTr="00B25402">
        <w:trPr>
          <w:trHeight w:val="255"/>
        </w:trPr>
        <w:tc>
          <w:tcPr>
            <w:tcW w:w="2440" w:type="dxa"/>
          </w:tcPr>
          <w:p w14:paraId="6C787B6B" w14:textId="5A019755" w:rsidR="005331DD" w:rsidRPr="00B1053A" w:rsidRDefault="005331DD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52097D3F" w14:textId="77777777" w:rsidR="005331DD" w:rsidRPr="005331DD" w:rsidRDefault="005331DD" w:rsidP="005331D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331D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9. Usporediti različite modele reforme državne uprave i lokalne samouprave i njihov utjecaj na organizaciju, službenike i procese u javnoj upravi.</w:t>
            </w:r>
          </w:p>
          <w:p w14:paraId="537AF8C7" w14:textId="5116CBC7" w:rsidR="005331DD" w:rsidRDefault="005331DD" w:rsidP="005331DD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331D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0. Predvidjeti učinke pravnih propisa i strateških dokumenata koji uređuju i utječu na pojedine komponente javne uprave.</w:t>
            </w:r>
          </w:p>
          <w:p w14:paraId="24F512B0" w14:textId="75337E23" w:rsidR="005331DD" w:rsidRPr="005331DD" w:rsidRDefault="005331DD" w:rsidP="00A455F8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331DD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19. Pripremiti prijedloge poboljšanja organizacije i procesa u državnoj upravi, lokalnoj i regionalnoj samoupravi i djelatnostima javnih službi.</w:t>
            </w:r>
          </w:p>
        </w:tc>
      </w:tr>
      <w:tr w:rsidR="005331DD" w:rsidRPr="00B02219" w14:paraId="1F9DC191" w14:textId="77777777" w:rsidTr="00B25402">
        <w:trPr>
          <w:trHeight w:val="255"/>
        </w:trPr>
        <w:tc>
          <w:tcPr>
            <w:tcW w:w="2440" w:type="dxa"/>
          </w:tcPr>
          <w:p w14:paraId="28A73CB8" w14:textId="206463CB" w:rsidR="005331DD" w:rsidRPr="00B1053A" w:rsidRDefault="005331DD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hr-HR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46553445" w:rsidR="005331DD" w:rsidRPr="00CA0049" w:rsidRDefault="005331DD" w:rsidP="005224B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inteza</w:t>
            </w:r>
          </w:p>
        </w:tc>
      </w:tr>
      <w:tr w:rsidR="005331DD" w:rsidRPr="00B02219" w14:paraId="31D16FCE" w14:textId="77777777" w:rsidTr="00B25402">
        <w:trPr>
          <w:trHeight w:val="255"/>
        </w:trPr>
        <w:tc>
          <w:tcPr>
            <w:tcW w:w="2440" w:type="dxa"/>
          </w:tcPr>
          <w:p w14:paraId="0217A1DC" w14:textId="4DC30685" w:rsidR="005331DD" w:rsidRPr="00B02219" w:rsidRDefault="005331DD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4DDDF2C8" w:rsidR="005331DD" w:rsidRPr="00521180" w:rsidRDefault="005331DD" w:rsidP="0052118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Sposobnost stvaranja novih ideja, upravljačke vještine i poduzetništvo, izrada projektnih prijedloga, prezentacije i komunikacijske vještine.</w:t>
            </w:r>
          </w:p>
        </w:tc>
      </w:tr>
      <w:tr w:rsidR="005331DD" w:rsidRPr="00D076AA" w14:paraId="63F26317" w14:textId="77777777" w:rsidTr="00B25402">
        <w:trPr>
          <w:trHeight w:val="255"/>
        </w:trPr>
        <w:tc>
          <w:tcPr>
            <w:tcW w:w="2440" w:type="dxa"/>
          </w:tcPr>
          <w:p w14:paraId="4ABAFBCA" w14:textId="56B7D406" w:rsidR="005331DD" w:rsidRPr="00B02219" w:rsidRDefault="005331DD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1A95BC34" w14:textId="77777777" w:rsidR="005006D5" w:rsidRDefault="005331DD" w:rsidP="005006D5">
            <w:pPr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Nastavne cjeline:</w:t>
            </w:r>
          </w:p>
          <w:p w14:paraId="3F369C3F" w14:textId="63FE400A" w:rsidR="005006D5" w:rsidRDefault="005006D5" w:rsidP="00257BE1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ebnosti istraživanja u području službeničkih odnosa (metode, pronalaženje izvora</w:t>
            </w:r>
            <w:r w:rsidR="00257BE1">
              <w:rPr>
                <w:rFonts w:ascii="Times New Roman" w:hAnsi="Times New Roman" w:cs="Times New Roman"/>
                <w:sz w:val="24"/>
                <w:szCs w:val="24"/>
              </w:rPr>
              <w:t>, odabir te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B2507C7" w14:textId="77777777" w:rsidR="00257BE1" w:rsidRDefault="00257BE1" w:rsidP="00257BE1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vila o pisanju znanstvenih i stručnih radova</w:t>
            </w:r>
          </w:p>
          <w:p w14:paraId="46A816C3" w14:textId="77777777" w:rsidR="00257BE1" w:rsidRDefault="00257BE1" w:rsidP="00257BE1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agiranje, korištenje al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lagSc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posljedice plagiranja</w:t>
            </w:r>
          </w:p>
          <w:p w14:paraId="32BBA695" w14:textId="1E96A0D2" w:rsidR="00257BE1" w:rsidRPr="00257BE1" w:rsidRDefault="00257BE1" w:rsidP="00257BE1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ičnost u znanstvenom i stručnom radu</w:t>
            </w:r>
          </w:p>
        </w:tc>
      </w:tr>
      <w:tr w:rsidR="005331DD" w:rsidRPr="00B02219" w14:paraId="41336420" w14:textId="77777777" w:rsidTr="00B25402">
        <w:trPr>
          <w:trHeight w:val="255"/>
        </w:trPr>
        <w:tc>
          <w:tcPr>
            <w:tcW w:w="2440" w:type="dxa"/>
          </w:tcPr>
          <w:p w14:paraId="64D055B3" w14:textId="62EA04CC" w:rsidR="005331DD" w:rsidRPr="00B02219" w:rsidRDefault="005331DD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46C6F8F9" w:rsidR="005331DD" w:rsidRPr="00B02219" w:rsidRDefault="005331DD" w:rsidP="00F07CF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edavanje,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diskusija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pronalaženje relevantnih propisa, sudske i upravne prakse,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 xml:space="preserve"> samostalno čitanje literature</w:t>
            </w:r>
            <w:r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, priprema projekata reforme određenog dijela službeničkog sustava</w:t>
            </w:r>
            <w:r w:rsidRPr="0034029A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.</w:t>
            </w:r>
          </w:p>
        </w:tc>
      </w:tr>
      <w:tr w:rsidR="005331DD" w:rsidRPr="00F3729F" w14:paraId="5C297055" w14:textId="77777777" w:rsidTr="00B25402">
        <w:trPr>
          <w:trHeight w:val="255"/>
        </w:trPr>
        <w:tc>
          <w:tcPr>
            <w:tcW w:w="2440" w:type="dxa"/>
          </w:tcPr>
          <w:p w14:paraId="6B94FDA8" w14:textId="5A4A53C1" w:rsidR="005331DD" w:rsidRPr="00B02219" w:rsidRDefault="005331DD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DD414A9" w14:textId="5D89500F" w:rsidR="005331DD" w:rsidRPr="005006D5" w:rsidRDefault="00586E03" w:rsidP="005006D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hr-HR"/>
              </w:rPr>
            </w:pPr>
            <w:r w:rsidRPr="00586E03">
              <w:rPr>
                <w:rFonts w:ascii="Times New Roman" w:hAnsi="Times New Roman" w:cs="Times New Roman"/>
                <w:sz w:val="24"/>
                <w:szCs w:val="24"/>
                <w:lang w:val="hr-HR"/>
              </w:rPr>
              <w:t>Izrada kratkog istraživačkog izvješća na odabranu temu te njegova prezentacija i obrana pred ostalim studentima i nastavnikom.</w:t>
            </w:r>
          </w:p>
        </w:tc>
      </w:tr>
    </w:tbl>
    <w:p w14:paraId="1B871678" w14:textId="77777777" w:rsidR="00B73D57" w:rsidRPr="005006D5" w:rsidRDefault="00B73D57" w:rsidP="00B73D57">
      <w:pPr>
        <w:rPr>
          <w:rFonts w:ascii="Times New Roman" w:hAnsi="Times New Roman" w:cs="Times New Roman"/>
          <w:sz w:val="20"/>
          <w:szCs w:val="20"/>
          <w:lang w:val="hr-HR"/>
        </w:rPr>
      </w:pPr>
    </w:p>
    <w:p w14:paraId="2875B1F1" w14:textId="77777777" w:rsidR="00B73D57" w:rsidRPr="005006D5" w:rsidRDefault="00B73D57" w:rsidP="00B73D57">
      <w:pPr>
        <w:rPr>
          <w:rFonts w:ascii="Times New Roman" w:hAnsi="Times New Roman" w:cs="Times New Roman"/>
          <w:sz w:val="20"/>
          <w:szCs w:val="20"/>
          <w:lang w:val="hr-HR"/>
        </w:rPr>
      </w:pPr>
    </w:p>
    <w:p w14:paraId="463834CE" w14:textId="77777777" w:rsidR="001130D6" w:rsidRPr="005006D5" w:rsidRDefault="001130D6">
      <w:pPr>
        <w:rPr>
          <w:lang w:val="hr-HR"/>
        </w:rPr>
      </w:pPr>
    </w:p>
    <w:sectPr w:rsidR="001130D6" w:rsidRPr="005006D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849B70" w16cex:dateUtc="2021-06-28T17:03:00Z"/>
  <w16cex:commentExtensible w16cex:durableId="24849CC5" w16cex:dateUtc="2021-06-28T17:08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23290"/>
    <w:multiLevelType w:val="hybridMultilevel"/>
    <w:tmpl w:val="E2847B16"/>
    <w:lvl w:ilvl="0" w:tplc="160AE52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EA1ED0"/>
    <w:multiLevelType w:val="hybridMultilevel"/>
    <w:tmpl w:val="F47E168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933D20"/>
    <w:multiLevelType w:val="hybridMultilevel"/>
    <w:tmpl w:val="5DD657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5E7A1D"/>
    <w:multiLevelType w:val="hybridMultilevel"/>
    <w:tmpl w:val="1612F454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A3386A"/>
    <w:multiLevelType w:val="hybridMultilevel"/>
    <w:tmpl w:val="A9A81CBE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670FF4"/>
    <w:multiLevelType w:val="hybridMultilevel"/>
    <w:tmpl w:val="6FB032AE"/>
    <w:lvl w:ilvl="0" w:tplc="8B0E1CE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AEA3D48"/>
    <w:multiLevelType w:val="hybridMultilevel"/>
    <w:tmpl w:val="FB384134"/>
    <w:lvl w:ilvl="0" w:tplc="C4E88774">
      <w:start w:val="1"/>
      <w:numFmt w:val="decimal"/>
      <w:lvlText w:val="%1."/>
      <w:lvlJc w:val="left"/>
      <w:pPr>
        <w:ind w:left="705" w:hanging="51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275" w:hanging="360"/>
      </w:pPr>
    </w:lvl>
    <w:lvl w:ilvl="2" w:tplc="041A001B" w:tentative="1">
      <w:start w:val="1"/>
      <w:numFmt w:val="lowerRoman"/>
      <w:lvlText w:val="%3."/>
      <w:lvlJc w:val="right"/>
      <w:pPr>
        <w:ind w:left="1995" w:hanging="180"/>
      </w:pPr>
    </w:lvl>
    <w:lvl w:ilvl="3" w:tplc="041A000F" w:tentative="1">
      <w:start w:val="1"/>
      <w:numFmt w:val="decimal"/>
      <w:lvlText w:val="%4."/>
      <w:lvlJc w:val="left"/>
      <w:pPr>
        <w:ind w:left="2715" w:hanging="360"/>
      </w:pPr>
    </w:lvl>
    <w:lvl w:ilvl="4" w:tplc="041A0019" w:tentative="1">
      <w:start w:val="1"/>
      <w:numFmt w:val="lowerLetter"/>
      <w:lvlText w:val="%5."/>
      <w:lvlJc w:val="left"/>
      <w:pPr>
        <w:ind w:left="3435" w:hanging="360"/>
      </w:pPr>
    </w:lvl>
    <w:lvl w:ilvl="5" w:tplc="041A001B" w:tentative="1">
      <w:start w:val="1"/>
      <w:numFmt w:val="lowerRoman"/>
      <w:lvlText w:val="%6."/>
      <w:lvlJc w:val="right"/>
      <w:pPr>
        <w:ind w:left="4155" w:hanging="180"/>
      </w:pPr>
    </w:lvl>
    <w:lvl w:ilvl="6" w:tplc="041A000F" w:tentative="1">
      <w:start w:val="1"/>
      <w:numFmt w:val="decimal"/>
      <w:lvlText w:val="%7."/>
      <w:lvlJc w:val="left"/>
      <w:pPr>
        <w:ind w:left="4875" w:hanging="360"/>
      </w:pPr>
    </w:lvl>
    <w:lvl w:ilvl="7" w:tplc="041A0019" w:tentative="1">
      <w:start w:val="1"/>
      <w:numFmt w:val="lowerLetter"/>
      <w:lvlText w:val="%8."/>
      <w:lvlJc w:val="left"/>
      <w:pPr>
        <w:ind w:left="5595" w:hanging="360"/>
      </w:pPr>
    </w:lvl>
    <w:lvl w:ilvl="8" w:tplc="041A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9" w15:restartNumberingAfterBreak="0">
    <w:nsid w:val="23953B0A"/>
    <w:multiLevelType w:val="hybridMultilevel"/>
    <w:tmpl w:val="659210EA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0" w15:restartNumberingAfterBreak="0">
    <w:nsid w:val="251F57EB"/>
    <w:multiLevelType w:val="hybridMultilevel"/>
    <w:tmpl w:val="D94AA2C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6F33E0"/>
    <w:multiLevelType w:val="hybridMultilevel"/>
    <w:tmpl w:val="979A64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BD68F1"/>
    <w:multiLevelType w:val="hybridMultilevel"/>
    <w:tmpl w:val="4F306A06"/>
    <w:lvl w:ilvl="0" w:tplc="BEA67B04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8E6F15"/>
    <w:multiLevelType w:val="hybridMultilevel"/>
    <w:tmpl w:val="98CAE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DD66ABA"/>
    <w:multiLevelType w:val="hybridMultilevel"/>
    <w:tmpl w:val="3A9E3196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F14B06"/>
    <w:multiLevelType w:val="hybridMultilevel"/>
    <w:tmpl w:val="AFC225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F62CCF"/>
    <w:multiLevelType w:val="hybridMultilevel"/>
    <w:tmpl w:val="853E3B38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777E39"/>
    <w:multiLevelType w:val="hybridMultilevel"/>
    <w:tmpl w:val="5D944ADC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9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7A22A6"/>
    <w:multiLevelType w:val="hybridMultilevel"/>
    <w:tmpl w:val="F61AE4A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377341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22C69"/>
    <w:multiLevelType w:val="hybridMultilevel"/>
    <w:tmpl w:val="5AA605DA"/>
    <w:lvl w:ilvl="0" w:tplc="D3AE4934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9D11979"/>
    <w:multiLevelType w:val="hybridMultilevel"/>
    <w:tmpl w:val="F56605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5" w15:restartNumberingAfterBreak="0">
    <w:nsid w:val="4F7B5704"/>
    <w:multiLevelType w:val="hybridMultilevel"/>
    <w:tmpl w:val="87BE273E"/>
    <w:lvl w:ilvl="0" w:tplc="C37AAB5C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993C4E"/>
    <w:multiLevelType w:val="hybridMultilevel"/>
    <w:tmpl w:val="675EE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A86A2E"/>
    <w:multiLevelType w:val="hybridMultilevel"/>
    <w:tmpl w:val="8ED865FA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3E118C8"/>
    <w:multiLevelType w:val="hybridMultilevel"/>
    <w:tmpl w:val="147C28F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F97211"/>
    <w:multiLevelType w:val="hybridMultilevel"/>
    <w:tmpl w:val="34389F06"/>
    <w:lvl w:ilvl="0" w:tplc="11B82BD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98E713C"/>
    <w:multiLevelType w:val="hybridMultilevel"/>
    <w:tmpl w:val="FAE82C18"/>
    <w:lvl w:ilvl="0" w:tplc="94BA3C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3965F6"/>
    <w:multiLevelType w:val="hybridMultilevel"/>
    <w:tmpl w:val="AE603B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C921F2C"/>
    <w:multiLevelType w:val="hybridMultilevel"/>
    <w:tmpl w:val="6624078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E44368"/>
    <w:multiLevelType w:val="hybridMultilevel"/>
    <w:tmpl w:val="0A6E6DFC"/>
    <w:lvl w:ilvl="0" w:tplc="C1EAA0B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CF2AAE"/>
    <w:multiLevelType w:val="hybridMultilevel"/>
    <w:tmpl w:val="0C1A9DA0"/>
    <w:lvl w:ilvl="0" w:tplc="041A000F">
      <w:start w:val="1"/>
      <w:numFmt w:val="decimal"/>
      <w:lvlText w:val="%1."/>
      <w:lvlJc w:val="left"/>
      <w:pPr>
        <w:ind w:left="1080" w:hanging="360"/>
      </w:p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36031D1"/>
    <w:multiLevelType w:val="hybridMultilevel"/>
    <w:tmpl w:val="C5002EA4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8" w15:restartNumberingAfterBreak="0">
    <w:nsid w:val="65EC5749"/>
    <w:multiLevelType w:val="hybridMultilevel"/>
    <w:tmpl w:val="A9AEE5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5F81D82"/>
    <w:multiLevelType w:val="hybridMultilevel"/>
    <w:tmpl w:val="5D34F59A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695B9D"/>
    <w:multiLevelType w:val="hybridMultilevel"/>
    <w:tmpl w:val="9A4A8AE6"/>
    <w:lvl w:ilvl="0" w:tplc="AECEB9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2160" w:hanging="360"/>
      </w:pPr>
    </w:lvl>
    <w:lvl w:ilvl="2" w:tplc="041A001B" w:tentative="1">
      <w:start w:val="1"/>
      <w:numFmt w:val="lowerRoman"/>
      <w:lvlText w:val="%3."/>
      <w:lvlJc w:val="right"/>
      <w:pPr>
        <w:ind w:left="2880" w:hanging="180"/>
      </w:pPr>
    </w:lvl>
    <w:lvl w:ilvl="3" w:tplc="041A000F" w:tentative="1">
      <w:start w:val="1"/>
      <w:numFmt w:val="decimal"/>
      <w:lvlText w:val="%4."/>
      <w:lvlJc w:val="left"/>
      <w:pPr>
        <w:ind w:left="3600" w:hanging="360"/>
      </w:pPr>
    </w:lvl>
    <w:lvl w:ilvl="4" w:tplc="041A0019" w:tentative="1">
      <w:start w:val="1"/>
      <w:numFmt w:val="lowerLetter"/>
      <w:lvlText w:val="%5."/>
      <w:lvlJc w:val="left"/>
      <w:pPr>
        <w:ind w:left="4320" w:hanging="360"/>
      </w:pPr>
    </w:lvl>
    <w:lvl w:ilvl="5" w:tplc="041A001B" w:tentative="1">
      <w:start w:val="1"/>
      <w:numFmt w:val="lowerRoman"/>
      <w:lvlText w:val="%6."/>
      <w:lvlJc w:val="right"/>
      <w:pPr>
        <w:ind w:left="5040" w:hanging="180"/>
      </w:pPr>
    </w:lvl>
    <w:lvl w:ilvl="6" w:tplc="041A000F" w:tentative="1">
      <w:start w:val="1"/>
      <w:numFmt w:val="decimal"/>
      <w:lvlText w:val="%7."/>
      <w:lvlJc w:val="left"/>
      <w:pPr>
        <w:ind w:left="5760" w:hanging="360"/>
      </w:pPr>
    </w:lvl>
    <w:lvl w:ilvl="7" w:tplc="041A0019" w:tentative="1">
      <w:start w:val="1"/>
      <w:numFmt w:val="lowerLetter"/>
      <w:lvlText w:val="%8."/>
      <w:lvlJc w:val="left"/>
      <w:pPr>
        <w:ind w:left="6480" w:hanging="360"/>
      </w:pPr>
    </w:lvl>
    <w:lvl w:ilvl="8" w:tplc="04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6B5B5FB8"/>
    <w:multiLevelType w:val="hybridMultilevel"/>
    <w:tmpl w:val="71A400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C9904C4"/>
    <w:multiLevelType w:val="hybridMultilevel"/>
    <w:tmpl w:val="663ED4D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FA7F5B"/>
    <w:multiLevelType w:val="hybridMultilevel"/>
    <w:tmpl w:val="B9FC9176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447430"/>
    <w:multiLevelType w:val="hybridMultilevel"/>
    <w:tmpl w:val="2DF0C80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975F7D"/>
    <w:multiLevelType w:val="hybridMultilevel"/>
    <w:tmpl w:val="FAD2E606"/>
    <w:lvl w:ilvl="0" w:tplc="393046C6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8952EED"/>
    <w:multiLevelType w:val="hybridMultilevel"/>
    <w:tmpl w:val="185AB6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BE5AE2"/>
    <w:multiLevelType w:val="hybridMultilevel"/>
    <w:tmpl w:val="C3D0B9A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1"/>
  </w:num>
  <w:num w:numId="3">
    <w:abstractNumId w:val="31"/>
  </w:num>
  <w:num w:numId="4">
    <w:abstractNumId w:val="38"/>
  </w:num>
  <w:num w:numId="5">
    <w:abstractNumId w:val="41"/>
  </w:num>
  <w:num w:numId="6">
    <w:abstractNumId w:val="4"/>
  </w:num>
  <w:num w:numId="7">
    <w:abstractNumId w:val="16"/>
  </w:num>
  <w:num w:numId="8">
    <w:abstractNumId w:val="14"/>
  </w:num>
  <w:num w:numId="9">
    <w:abstractNumId w:val="47"/>
  </w:num>
  <w:num w:numId="10">
    <w:abstractNumId w:val="3"/>
  </w:num>
  <w:num w:numId="11">
    <w:abstractNumId w:val="32"/>
  </w:num>
  <w:num w:numId="12">
    <w:abstractNumId w:val="46"/>
  </w:num>
  <w:num w:numId="13">
    <w:abstractNumId w:val="10"/>
  </w:num>
  <w:num w:numId="14">
    <w:abstractNumId w:val="44"/>
  </w:num>
  <w:num w:numId="15">
    <w:abstractNumId w:val="42"/>
  </w:num>
  <w:num w:numId="16">
    <w:abstractNumId w:val="20"/>
  </w:num>
  <w:num w:numId="17">
    <w:abstractNumId w:val="29"/>
  </w:num>
  <w:num w:numId="18">
    <w:abstractNumId w:val="15"/>
  </w:num>
  <w:num w:numId="19">
    <w:abstractNumId w:val="6"/>
  </w:num>
  <w:num w:numId="20">
    <w:abstractNumId w:val="35"/>
  </w:num>
  <w:num w:numId="21">
    <w:abstractNumId w:val="5"/>
  </w:num>
  <w:num w:numId="22">
    <w:abstractNumId w:val="27"/>
  </w:num>
  <w:num w:numId="23">
    <w:abstractNumId w:val="17"/>
  </w:num>
  <w:num w:numId="24">
    <w:abstractNumId w:val="2"/>
  </w:num>
  <w:num w:numId="25">
    <w:abstractNumId w:val="39"/>
  </w:num>
  <w:num w:numId="26">
    <w:abstractNumId w:val="36"/>
  </w:num>
  <w:num w:numId="27">
    <w:abstractNumId w:val="34"/>
  </w:num>
  <w:num w:numId="28">
    <w:abstractNumId w:val="23"/>
  </w:num>
  <w:num w:numId="29">
    <w:abstractNumId w:val="9"/>
  </w:num>
  <w:num w:numId="30">
    <w:abstractNumId w:val="24"/>
  </w:num>
  <w:num w:numId="31">
    <w:abstractNumId w:val="37"/>
  </w:num>
  <w:num w:numId="32">
    <w:abstractNumId w:val="18"/>
  </w:num>
  <w:num w:numId="33">
    <w:abstractNumId w:val="30"/>
  </w:num>
  <w:num w:numId="34">
    <w:abstractNumId w:val="43"/>
  </w:num>
  <w:num w:numId="35">
    <w:abstractNumId w:val="13"/>
  </w:num>
  <w:num w:numId="36">
    <w:abstractNumId w:val="26"/>
  </w:num>
  <w:num w:numId="37">
    <w:abstractNumId w:val="8"/>
  </w:num>
  <w:num w:numId="38">
    <w:abstractNumId w:val="25"/>
  </w:num>
  <w:num w:numId="39">
    <w:abstractNumId w:val="33"/>
  </w:num>
  <w:num w:numId="40">
    <w:abstractNumId w:val="7"/>
  </w:num>
  <w:num w:numId="41">
    <w:abstractNumId w:val="21"/>
  </w:num>
  <w:num w:numId="42">
    <w:abstractNumId w:val="1"/>
  </w:num>
  <w:num w:numId="43">
    <w:abstractNumId w:val="0"/>
  </w:num>
  <w:num w:numId="44">
    <w:abstractNumId w:val="40"/>
  </w:num>
  <w:num w:numId="45">
    <w:abstractNumId w:val="22"/>
  </w:num>
  <w:num w:numId="46">
    <w:abstractNumId w:val="45"/>
  </w:num>
  <w:num w:numId="47">
    <w:abstractNumId w:val="12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40752"/>
    <w:rsid w:val="00076819"/>
    <w:rsid w:val="000B70D0"/>
    <w:rsid w:val="000C58C5"/>
    <w:rsid w:val="001130D6"/>
    <w:rsid w:val="00127299"/>
    <w:rsid w:val="00127CBE"/>
    <w:rsid w:val="00161E4F"/>
    <w:rsid w:val="001650CA"/>
    <w:rsid w:val="001675CC"/>
    <w:rsid w:val="001805AE"/>
    <w:rsid w:val="001C1193"/>
    <w:rsid w:val="001E17FB"/>
    <w:rsid w:val="001F0CCA"/>
    <w:rsid w:val="001F5FFF"/>
    <w:rsid w:val="00214F7E"/>
    <w:rsid w:val="00222224"/>
    <w:rsid w:val="00257BE1"/>
    <w:rsid w:val="0026115A"/>
    <w:rsid w:val="00270674"/>
    <w:rsid w:val="00293DAC"/>
    <w:rsid w:val="002E3DFB"/>
    <w:rsid w:val="00302E52"/>
    <w:rsid w:val="003168AA"/>
    <w:rsid w:val="00325547"/>
    <w:rsid w:val="0034029A"/>
    <w:rsid w:val="00354819"/>
    <w:rsid w:val="0037574F"/>
    <w:rsid w:val="003827EE"/>
    <w:rsid w:val="003A0036"/>
    <w:rsid w:val="003B2A1E"/>
    <w:rsid w:val="003D4468"/>
    <w:rsid w:val="00436A14"/>
    <w:rsid w:val="00452C6C"/>
    <w:rsid w:val="005006D5"/>
    <w:rsid w:val="00503A38"/>
    <w:rsid w:val="00521180"/>
    <w:rsid w:val="005224B5"/>
    <w:rsid w:val="005331DD"/>
    <w:rsid w:val="00534495"/>
    <w:rsid w:val="00546C38"/>
    <w:rsid w:val="00586E03"/>
    <w:rsid w:val="00602206"/>
    <w:rsid w:val="00607D07"/>
    <w:rsid w:val="0065627D"/>
    <w:rsid w:val="006E639A"/>
    <w:rsid w:val="006E69B7"/>
    <w:rsid w:val="00772023"/>
    <w:rsid w:val="00790833"/>
    <w:rsid w:val="007A424E"/>
    <w:rsid w:val="007B7016"/>
    <w:rsid w:val="007F18CE"/>
    <w:rsid w:val="00846383"/>
    <w:rsid w:val="008851FC"/>
    <w:rsid w:val="008A025A"/>
    <w:rsid w:val="009414E7"/>
    <w:rsid w:val="0094500B"/>
    <w:rsid w:val="009F7C4D"/>
    <w:rsid w:val="00A364CA"/>
    <w:rsid w:val="00A36FD5"/>
    <w:rsid w:val="00A455F8"/>
    <w:rsid w:val="00A61465"/>
    <w:rsid w:val="00AD3EF2"/>
    <w:rsid w:val="00B1053A"/>
    <w:rsid w:val="00B24899"/>
    <w:rsid w:val="00B73D57"/>
    <w:rsid w:val="00BB2B0F"/>
    <w:rsid w:val="00BC7620"/>
    <w:rsid w:val="00C03114"/>
    <w:rsid w:val="00C81E31"/>
    <w:rsid w:val="00CA0049"/>
    <w:rsid w:val="00CD1C4E"/>
    <w:rsid w:val="00D076AA"/>
    <w:rsid w:val="00D105BA"/>
    <w:rsid w:val="00D23088"/>
    <w:rsid w:val="00D26F17"/>
    <w:rsid w:val="00DF2E22"/>
    <w:rsid w:val="00E65888"/>
    <w:rsid w:val="00E71137"/>
    <w:rsid w:val="00E849D6"/>
    <w:rsid w:val="00EE1AFF"/>
    <w:rsid w:val="00F07CF8"/>
    <w:rsid w:val="00F3729F"/>
    <w:rsid w:val="00FA1580"/>
    <w:rsid w:val="00FA19F0"/>
    <w:rsid w:val="00FD3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60A21"/>
  <w15:docId w15:val="{7DCB7D2F-86AA-44B5-824D-C2AA8FB7F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06D5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  <w:rPr>
      <w:lang w:val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84B56B-1B33-4109-9FDD-86C85B02A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8</Words>
  <Characters>432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XX</cp:lastModifiedBy>
  <cp:revision>2</cp:revision>
  <dcterms:created xsi:type="dcterms:W3CDTF">2021-07-15T11:09:00Z</dcterms:created>
  <dcterms:modified xsi:type="dcterms:W3CDTF">2021-07-15T11:09:00Z</dcterms:modified>
</cp:coreProperties>
</file>